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4df459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d8d7b281-1fc8-4075-b86d-a02f553b1c34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1:57Z</dcterms:created>
  <dcterms:modified xsi:type="dcterms:W3CDTF">2023-06-30T19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